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F4FC64" w14:textId="410F6510" w:rsidR="00D4377A" w:rsidRPr="00460EB8" w:rsidRDefault="00260CC6" w:rsidP="009F5A14">
      <w:pPr>
        <w:ind w:right="-270"/>
        <w:jc w:val="center"/>
        <w:rPr>
          <w:rFonts w:ascii="Raleway" w:hAnsi="Raleway"/>
          <w:b/>
          <w:bCs/>
          <w:sz w:val="20"/>
          <w:szCs w:val="24"/>
        </w:rPr>
      </w:pPr>
      <w:r w:rsidRPr="00460EB8">
        <w:rPr>
          <w:rFonts w:ascii="Raleway" w:hAnsi="Raleway"/>
          <w:b/>
          <w:bCs/>
          <w:noProof/>
          <w:sz w:val="20"/>
          <w:szCs w:val="24"/>
        </w:rPr>
        <mc:AlternateContent>
          <mc:Choice Requires="wps">
            <w:drawing>
              <wp:anchor distT="45720" distB="45720" distL="114300" distR="114300" simplePos="0" relativeHeight="251644928" behindDoc="0" locked="0" layoutInCell="1" allowOverlap="1" wp14:anchorId="3566B074" wp14:editId="2F61E039">
                <wp:simplePos x="0" y="0"/>
                <wp:positionH relativeFrom="margin">
                  <wp:posOffset>3724275</wp:posOffset>
                </wp:positionH>
                <wp:positionV relativeFrom="paragraph">
                  <wp:posOffset>-198120</wp:posOffset>
                </wp:positionV>
                <wp:extent cx="3371850" cy="5524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0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4A7E9" w14:textId="6CAF6612" w:rsidR="00EC46A4" w:rsidRPr="00260CC6" w:rsidRDefault="00F660B5" w:rsidP="00441507">
                            <w:pPr>
                              <w:jc w:val="right"/>
                              <w:rPr>
                                <w:rFonts w:ascii="Helvetica" w:hAnsi="Helvetica"/>
                                <w:sz w:val="26"/>
                                <w:szCs w:val="56"/>
                              </w:rPr>
                            </w:pPr>
                            <w:r w:rsidRPr="00260CC6">
                              <w:rPr>
                                <w:rFonts w:ascii="Helvetica" w:hAnsi="Helvetica"/>
                                <w:b/>
                                <w:bCs/>
                                <w:sz w:val="26"/>
                                <w:szCs w:val="56"/>
                              </w:rPr>
                              <w:t>REFERENCE</w:t>
                            </w:r>
                            <w:r w:rsidR="00576096" w:rsidRPr="00260CC6">
                              <w:rPr>
                                <w:rFonts w:ascii="Helvetica" w:hAnsi="Helvetica"/>
                                <w:b/>
                                <w:bCs/>
                                <w:sz w:val="26"/>
                                <w:szCs w:val="56"/>
                              </w:rPr>
                              <w:t xml:space="preserve"> VERIFICATION</w:t>
                            </w:r>
                            <w:r w:rsidRPr="00260CC6">
                              <w:rPr>
                                <w:rFonts w:ascii="Helvetica" w:hAnsi="Helvetica"/>
                                <w:b/>
                                <w:bCs/>
                                <w:sz w:val="26"/>
                                <w:szCs w:val="56"/>
                              </w:rPr>
                              <w:t xml:space="preserve">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3.25pt;margin-top:-15.6pt;width:265.5pt;height:43.5pt;z-index:251644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" filled="f" stroked="f">
                <v:textbox>
                  <w:txbxContent>
                    <w:p w14:paraId="2C24A7E9" w14:textId="6CAF6612" w:rsidR="00EC46A4" w:rsidRPr="00260CC6" w:rsidRDefault="00F660B5" w:rsidP="00441507">
                      <w:pPr>
                        <w:jc w:val="right"/>
                        <w:rPr>
                          <w:rFonts w:ascii="Helvetica" w:hAnsi="Helvetica"/>
                          <w:sz w:val="26"/>
                          <w:szCs w:val="56"/>
                        </w:rPr>
                      </w:pPr>
                      <w:r w:rsidRPr="00260CC6">
                        <w:rPr>
                          <w:rFonts w:ascii="Helvetica" w:hAnsi="Helvetica"/>
                          <w:b/>
                          <w:bCs/>
                          <w:sz w:val="26"/>
                          <w:szCs w:val="56"/>
                        </w:rPr>
                        <w:t>REFERENCE</w:t>
                      </w:r>
                      <w:r w:rsidR="00576096" w:rsidRPr="00260CC6">
                        <w:rPr>
                          <w:rFonts w:ascii="Helvetica" w:hAnsi="Helvetica"/>
                          <w:b/>
                          <w:bCs/>
                          <w:sz w:val="26"/>
                          <w:szCs w:val="56"/>
                        </w:rPr>
                        <w:t xml:space="preserve"> VERIFICATION</w:t>
                      </w:r>
                      <w:r w:rsidRPr="00260CC6">
                        <w:rPr>
                          <w:rFonts w:ascii="Helvetica" w:hAnsi="Helvetica"/>
                          <w:b/>
                          <w:bCs/>
                          <w:sz w:val="26"/>
                          <w:szCs w:val="56"/>
                        </w:rPr>
                        <w:t xml:space="preserve">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914AA" w:rsidRPr="00460EB8">
        <w:rPr>
          <w:rFonts w:ascii="Raleway" w:hAnsi="Raleway"/>
          <w:b/>
          <w:bCs/>
          <w:noProof/>
          <w:sz w:val="20"/>
          <w:szCs w:val="24"/>
        </w:rPr>
        <w:drawing>
          <wp:anchor distT="0" distB="0" distL="114300" distR="114300" simplePos="0" relativeHeight="251650048" behindDoc="0" locked="0" layoutInCell="1" allowOverlap="1" wp14:anchorId="30956099" wp14:editId="7E86414C">
            <wp:simplePos x="0" y="0"/>
            <wp:positionH relativeFrom="column">
              <wp:posOffset>-20287</wp:posOffset>
            </wp:positionH>
            <wp:positionV relativeFrom="paragraph">
              <wp:posOffset>-349621</wp:posOffset>
            </wp:positionV>
            <wp:extent cx="2913204" cy="69873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idgeHisGrace-logo_S003-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178" cy="700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8C111" w14:textId="7F419222" w:rsidR="007B7929" w:rsidRPr="001914AA" w:rsidRDefault="007B7929" w:rsidP="009F5A14">
      <w:pPr>
        <w:tabs>
          <w:tab w:val="left" w:pos="2749"/>
          <w:tab w:val="center" w:pos="4680"/>
        </w:tabs>
        <w:ind w:right="-270"/>
        <w:rPr>
          <w:rFonts w:ascii="Raleway" w:hAnsi="Raleway"/>
          <w:b/>
          <w:bCs/>
          <w:sz w:val="2"/>
          <w:szCs w:val="24"/>
        </w:rPr>
      </w:pPr>
    </w:p>
    <w:tbl>
      <w:tblPr>
        <w:tblStyle w:val="TableGrid"/>
        <w:tblW w:w="1418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4"/>
        <w:gridCol w:w="1475"/>
        <w:gridCol w:w="423"/>
        <w:gridCol w:w="421"/>
        <w:gridCol w:w="1302"/>
        <w:gridCol w:w="2005"/>
        <w:gridCol w:w="873"/>
        <w:gridCol w:w="250"/>
        <w:gridCol w:w="453"/>
        <w:gridCol w:w="447"/>
        <w:gridCol w:w="2523"/>
        <w:gridCol w:w="3194"/>
      </w:tblGrid>
      <w:tr w:rsidR="009036D6" w:rsidRPr="00576096" w14:paraId="6AA5D581" w14:textId="77777777" w:rsidTr="00576096">
        <w:trPr>
          <w:gridAfter w:val="1"/>
          <w:wAfter w:w="3194" w:type="dxa"/>
          <w:cantSplit/>
        </w:trPr>
        <w:tc>
          <w:tcPr>
            <w:tcW w:w="814" w:type="dxa"/>
            <w:shd w:val="clear" w:color="auto" w:fill="auto"/>
          </w:tcPr>
          <w:p w14:paraId="679D77AE" w14:textId="77777777" w:rsidR="0099082F" w:rsidRPr="00576096" w:rsidRDefault="0099082F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17758F8C" w14:textId="37A8F3CB" w:rsidR="005E0775" w:rsidRPr="00576096" w:rsidRDefault="009036D6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Date:</w:t>
            </w:r>
          </w:p>
        </w:tc>
        <w:tc>
          <w:tcPr>
            <w:tcW w:w="147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109C9E" w14:textId="77777777" w:rsidR="005E0775" w:rsidRPr="00576096" w:rsidRDefault="005E0775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5727" w:type="dxa"/>
            <w:gridSpan w:val="7"/>
            <w:shd w:val="clear" w:color="auto" w:fill="FFFFFF" w:themeFill="background1"/>
          </w:tcPr>
          <w:p w14:paraId="5C551A0F" w14:textId="341B5FFD" w:rsidR="005E0775" w:rsidRPr="00576096" w:rsidRDefault="005E0775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shd w:val="clear" w:color="auto" w:fill="FFFFFF" w:themeFill="background1"/>
          </w:tcPr>
          <w:p w14:paraId="47D5A849" w14:textId="77777777" w:rsidR="005E0775" w:rsidRPr="00576096" w:rsidRDefault="005E0775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5E0775" w:rsidRPr="00576096" w14:paraId="2041598F" w14:textId="77777777" w:rsidTr="00576096">
        <w:trPr>
          <w:gridAfter w:val="1"/>
          <w:wAfter w:w="3194" w:type="dxa"/>
          <w:cantSplit/>
        </w:trPr>
        <w:tc>
          <w:tcPr>
            <w:tcW w:w="2289" w:type="dxa"/>
            <w:gridSpan w:val="2"/>
            <w:shd w:val="clear" w:color="auto" w:fill="auto"/>
          </w:tcPr>
          <w:p w14:paraId="5FD50BD7" w14:textId="77777777" w:rsidR="005E0775" w:rsidRPr="00576096" w:rsidRDefault="005E0775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C8ECB33" w14:textId="00AE825D" w:rsidR="00FC4598" w:rsidRPr="00576096" w:rsidRDefault="00FC459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Name of Candidate:</w:t>
            </w:r>
          </w:p>
        </w:tc>
        <w:tc>
          <w:tcPr>
            <w:tcW w:w="415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7AEBB436" w14:textId="77777777" w:rsidR="00FC4598" w:rsidRPr="00576096" w:rsidRDefault="00FC459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2023" w:type="dxa"/>
            <w:gridSpan w:val="4"/>
            <w:shd w:val="clear" w:color="auto" w:fill="FFFFFF" w:themeFill="background1"/>
          </w:tcPr>
          <w:p w14:paraId="5976193D" w14:textId="77777777" w:rsidR="00062480" w:rsidRPr="00576096" w:rsidRDefault="00062480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F6D6D22" w14:textId="44B7C7BB" w:rsidR="00FC4598" w:rsidRPr="00576096" w:rsidRDefault="00FC459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Position Applied for: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709063F" w14:textId="181A2430" w:rsidR="00FC4598" w:rsidRPr="00576096" w:rsidRDefault="00FC459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9E33FE" w:rsidRPr="00576096" w14:paraId="50FB794B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79525316" w14:textId="77777777" w:rsidR="009E33FE" w:rsidRPr="00576096" w:rsidRDefault="009E33FE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664A71C5" w14:textId="77777777" w:rsidR="009E33FE" w:rsidRPr="00576096" w:rsidRDefault="009E33FE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392F0E41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2EF4023E" w14:textId="77777777" w:rsidR="00460EB8" w:rsidRPr="00576096" w:rsidRDefault="00460EB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6206C7E2" w14:textId="77777777" w:rsidR="00460EB8" w:rsidRPr="00576096" w:rsidRDefault="00460EB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A57F98" w:rsidRPr="00576096" w14:paraId="0F234EF9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106CE2D7" w14:textId="77777777" w:rsidR="00A57F98" w:rsidRPr="00576096" w:rsidRDefault="00A57F9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3C471CA9" w14:textId="77777777" w:rsidR="00A57F98" w:rsidRPr="00576096" w:rsidRDefault="00A57F9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6C3CBB0C" w14:textId="77777777" w:rsidTr="00576096">
        <w:trPr>
          <w:gridAfter w:val="1"/>
          <w:wAfter w:w="3194" w:type="dxa"/>
          <w:cantSplit/>
        </w:trPr>
        <w:tc>
          <w:tcPr>
            <w:tcW w:w="2712" w:type="dxa"/>
            <w:gridSpan w:val="3"/>
            <w:shd w:val="clear" w:color="auto" w:fill="auto"/>
          </w:tcPr>
          <w:p w14:paraId="23E18A97" w14:textId="77777777" w:rsidR="00460EB8" w:rsidRPr="00576096" w:rsidRDefault="00460EB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1690237" w14:textId="1D9623A1" w:rsidR="00060795" w:rsidRPr="00576096" w:rsidRDefault="00460EB8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Days of Employment:</w:t>
            </w:r>
          </w:p>
        </w:tc>
        <w:tc>
          <w:tcPr>
            <w:tcW w:w="460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5F6BF25A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1EB4C4AC" w14:textId="15112F07" w:rsidR="00060795" w:rsidRPr="00576096" w:rsidRDefault="00460EB8" w:rsidP="00460EB8">
            <w:pPr>
              <w:ind w:right="-270"/>
              <w:rPr>
                <w:rFonts w:ascii="Raleway" w:hAnsi="Raleway"/>
                <w:b/>
                <w:bCs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 xml:space="preserve">Start:                          </w:t>
            </w:r>
            <w:r w:rsidR="00576096" w:rsidRPr="00576096">
              <w:rPr>
                <w:rFonts w:ascii="Raleway" w:hAnsi="Raleway"/>
                <w:sz w:val="20"/>
                <w:szCs w:val="20"/>
              </w:rPr>
              <w:t xml:space="preserve">                                      </w:t>
            </w:r>
            <w:r w:rsidRPr="00576096">
              <w:rPr>
                <w:rFonts w:ascii="Raleway" w:hAnsi="Raleway"/>
                <w:sz w:val="20"/>
                <w:szCs w:val="20"/>
              </w:rPr>
              <w:t>End:</w:t>
            </w:r>
          </w:p>
        </w:tc>
        <w:tc>
          <w:tcPr>
            <w:tcW w:w="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3D1F9A4" w14:textId="15BE748D" w:rsidR="00060795" w:rsidRPr="00576096" w:rsidRDefault="00060795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7B1192E1" w14:textId="0CFFFE78" w:rsidR="00060795" w:rsidRPr="00576096" w:rsidRDefault="00060795" w:rsidP="009F5A14">
            <w:pPr>
              <w:ind w:right="-270"/>
              <w:rPr>
                <w:rFonts w:ascii="Raleway" w:hAnsi="Raleway"/>
                <w:b/>
                <w:bCs/>
                <w:sz w:val="20"/>
                <w:szCs w:val="20"/>
              </w:rPr>
            </w:pPr>
          </w:p>
        </w:tc>
      </w:tr>
      <w:tr w:rsidR="009E33FE" w:rsidRPr="00576096" w14:paraId="15703A30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2D5E5A7E" w14:textId="77777777" w:rsidR="009E33FE" w:rsidRPr="00576096" w:rsidRDefault="009E33FE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17C2562A" w14:textId="77777777" w:rsidR="009E33FE" w:rsidRPr="00576096" w:rsidRDefault="009E33FE" w:rsidP="009F5A14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5E0775" w:rsidRPr="00576096" w14:paraId="7664551D" w14:textId="77777777" w:rsidTr="00576096">
        <w:trPr>
          <w:gridAfter w:val="1"/>
          <w:wAfter w:w="3194" w:type="dxa"/>
          <w:cantSplit/>
        </w:trPr>
        <w:tc>
          <w:tcPr>
            <w:tcW w:w="2712" w:type="dxa"/>
            <w:gridSpan w:val="3"/>
            <w:shd w:val="clear" w:color="auto" w:fill="auto"/>
          </w:tcPr>
          <w:p w14:paraId="34F1684F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ECB6562" w14:textId="54AB4F9B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Salary:</w:t>
            </w:r>
          </w:p>
        </w:tc>
        <w:tc>
          <w:tcPr>
            <w:tcW w:w="460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7CEBA193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1BFD27B6" w14:textId="5337B9DA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 xml:space="preserve">Start:                       </w:t>
            </w:r>
            <w:r w:rsidR="00576096" w:rsidRPr="00576096">
              <w:rPr>
                <w:rFonts w:ascii="Raleway" w:hAnsi="Raleway"/>
                <w:sz w:val="20"/>
                <w:szCs w:val="20"/>
              </w:rPr>
              <w:t xml:space="preserve">                              </w:t>
            </w:r>
            <w:r w:rsidRPr="00576096">
              <w:rPr>
                <w:rFonts w:ascii="Raleway" w:hAnsi="Raleway"/>
                <w:sz w:val="20"/>
                <w:szCs w:val="20"/>
              </w:rPr>
              <w:t xml:space="preserve">   </w:t>
            </w:r>
            <w:r w:rsidR="00576096" w:rsidRPr="00576096">
              <w:rPr>
                <w:rFonts w:ascii="Raleway" w:hAnsi="Raleway"/>
                <w:sz w:val="20"/>
                <w:szCs w:val="20"/>
              </w:rPr>
              <w:t xml:space="preserve">        </w:t>
            </w:r>
            <w:r w:rsidRPr="00576096">
              <w:rPr>
                <w:rFonts w:ascii="Raleway" w:hAnsi="Raleway"/>
                <w:sz w:val="20"/>
                <w:szCs w:val="20"/>
              </w:rPr>
              <w:t>End:</w:t>
            </w:r>
          </w:p>
        </w:tc>
        <w:tc>
          <w:tcPr>
            <w:tcW w:w="2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9E9330E" w14:textId="4B19D6A8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342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625873EE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2C204629" w14:textId="77777777" w:rsidTr="00576096">
        <w:trPr>
          <w:gridAfter w:val="1"/>
          <w:wAfter w:w="3194" w:type="dxa"/>
          <w:cantSplit/>
        </w:trPr>
        <w:tc>
          <w:tcPr>
            <w:tcW w:w="2712" w:type="dxa"/>
            <w:gridSpan w:val="3"/>
            <w:shd w:val="clear" w:color="auto" w:fill="auto"/>
          </w:tcPr>
          <w:p w14:paraId="72A63E0C" w14:textId="77777777" w:rsidR="00460EB8" w:rsidRPr="00576096" w:rsidRDefault="00460EB8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508917AE" w14:textId="02422666" w:rsidR="00460EB8" w:rsidRPr="00576096" w:rsidRDefault="00460EB8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Name of Reference:</w:t>
            </w:r>
          </w:p>
        </w:tc>
        <w:tc>
          <w:tcPr>
            <w:tcW w:w="3728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365E4009" w14:textId="77777777" w:rsidR="00460EB8" w:rsidRPr="00576096" w:rsidRDefault="00460EB8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1123" w:type="dxa"/>
            <w:gridSpan w:val="2"/>
            <w:shd w:val="clear" w:color="auto" w:fill="FFFFFF" w:themeFill="background1"/>
          </w:tcPr>
          <w:p w14:paraId="23DDB2A6" w14:textId="77777777" w:rsidR="00460EB8" w:rsidRPr="00576096" w:rsidRDefault="00460EB8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58CB5A3B" w14:textId="620AD4C6" w:rsidR="00460EB8" w:rsidRPr="00576096" w:rsidRDefault="00460EB8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Title:</w:t>
            </w:r>
          </w:p>
        </w:tc>
        <w:tc>
          <w:tcPr>
            <w:tcW w:w="3423" w:type="dxa"/>
            <w:gridSpan w:val="3"/>
            <w:tcBorders>
              <w:bottom w:val="single" w:sz="4" w:space="0" w:color="auto"/>
            </w:tcBorders>
            <w:shd w:val="clear" w:color="auto" w:fill="FFFFFF" w:themeFill="background1"/>
          </w:tcPr>
          <w:p w14:paraId="0C5175C9" w14:textId="77777777" w:rsidR="00460EB8" w:rsidRPr="00576096" w:rsidRDefault="00460EB8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76AB2A86" w14:textId="7F95E7D4" w:rsidTr="00576096">
        <w:trPr>
          <w:cantSplit/>
        </w:trPr>
        <w:tc>
          <w:tcPr>
            <w:tcW w:w="3133" w:type="dxa"/>
            <w:gridSpan w:val="4"/>
            <w:shd w:val="clear" w:color="auto" w:fill="auto"/>
          </w:tcPr>
          <w:p w14:paraId="4694ABA1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64F1C4DE" w14:textId="0C67E5E3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Relationship to Candidate:</w:t>
            </w:r>
          </w:p>
        </w:tc>
        <w:tc>
          <w:tcPr>
            <w:tcW w:w="7853" w:type="dxa"/>
            <w:gridSpan w:val="7"/>
            <w:shd w:val="clear" w:color="auto" w:fill="FFFFFF" w:themeFill="background1"/>
          </w:tcPr>
          <w:p w14:paraId="4D137676" w14:textId="77777777" w:rsidR="00D40D23" w:rsidRPr="00576096" w:rsidRDefault="00D40D23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70E0AF1F" w14:textId="2CE5EB9C" w:rsidR="00460EB8" w:rsidRPr="00576096" w:rsidRDefault="001E28B8" w:rsidP="00D40D23">
            <w:pPr>
              <w:ind w:right="-270"/>
              <w:rPr>
                <w:rFonts w:ascii="Raleway" w:hAnsi="Raleway"/>
                <w:b/>
                <w:bCs/>
                <w:sz w:val="20"/>
                <w:szCs w:val="20"/>
              </w:rPr>
            </w:pPr>
            <w:sdt>
              <w:sdtPr>
                <w:rPr>
                  <w:rFonts w:ascii="Raleway" w:hAnsi="Raleway"/>
                  <w:sz w:val="20"/>
                  <w:szCs w:val="20"/>
                </w:rPr>
                <w:id w:val="-1672102607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460EB8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Supervisor    </w:t>
            </w:r>
            <w:sdt>
              <w:sdtPr>
                <w:rPr>
                  <w:rFonts w:ascii="Raleway" w:hAnsi="Raleway"/>
                  <w:sz w:val="20"/>
                  <w:szCs w:val="20"/>
                </w:rPr>
                <w:id w:val="-75544402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40D23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Co-Worker    </w:t>
            </w:r>
            <w:sdt>
              <w:sdtPr>
                <w:rPr>
                  <w:rFonts w:ascii="Raleway" w:hAnsi="Raleway"/>
                  <w:sz w:val="20"/>
                  <w:szCs w:val="20"/>
                </w:rPr>
                <w:id w:val="181343862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40D23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Other    Explain: </w:t>
            </w:r>
          </w:p>
        </w:tc>
        <w:tc>
          <w:tcPr>
            <w:tcW w:w="3194" w:type="dxa"/>
          </w:tcPr>
          <w:p w14:paraId="34EB9E76" w14:textId="5CCDD578" w:rsidR="00460EB8" w:rsidRPr="00576096" w:rsidRDefault="00460EB8" w:rsidP="00460EB8">
            <w:pPr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40CE3571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09115C3C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7A0C315A" w14:textId="6BF58D1B" w:rsidR="00460EB8" w:rsidRPr="00576096" w:rsidRDefault="00D40D23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633240B" wp14:editId="2B25A81B">
                      <wp:simplePos x="0" y="0"/>
                      <wp:positionH relativeFrom="column">
                        <wp:posOffset>2735580</wp:posOffset>
                      </wp:positionH>
                      <wp:positionV relativeFrom="paragraph">
                        <wp:posOffset>-26035</wp:posOffset>
                      </wp:positionV>
                      <wp:extent cx="216217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62175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line w14:anchorId="169E7A9A" id="Straight Connector 1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5.4pt,-2.05pt" to="385.65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" strokecolor="black [3213]">
                      <v:stroke joinstyle="miter"/>
                    </v:line>
                  </w:pict>
                </mc:Fallback>
              </mc:AlternateContent>
            </w:r>
          </w:p>
        </w:tc>
      </w:tr>
      <w:tr w:rsidR="0097052E" w:rsidRPr="00576096" w14:paraId="22FC71D5" w14:textId="77777777" w:rsidTr="00576096">
        <w:trPr>
          <w:cantSplit/>
        </w:trPr>
        <w:tc>
          <w:tcPr>
            <w:tcW w:w="3133" w:type="dxa"/>
            <w:gridSpan w:val="4"/>
            <w:shd w:val="clear" w:color="auto" w:fill="auto"/>
          </w:tcPr>
          <w:p w14:paraId="09F4645E" w14:textId="77777777" w:rsidR="00D40D23" w:rsidRPr="00576096" w:rsidRDefault="00D40D23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7FBB306D" w14:textId="19664CD3" w:rsidR="00D40D23" w:rsidRPr="00576096" w:rsidRDefault="00D40D23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Contact method::</w:t>
            </w:r>
          </w:p>
        </w:tc>
        <w:tc>
          <w:tcPr>
            <w:tcW w:w="7853" w:type="dxa"/>
            <w:gridSpan w:val="7"/>
            <w:shd w:val="clear" w:color="auto" w:fill="FFFFFF" w:themeFill="background1"/>
          </w:tcPr>
          <w:p w14:paraId="4B3DD456" w14:textId="77777777" w:rsidR="00D40D23" w:rsidRPr="00576096" w:rsidRDefault="00D40D23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0AA693E" w14:textId="77777777" w:rsidR="00D40D23" w:rsidRPr="00576096" w:rsidRDefault="001E28B8" w:rsidP="00D40D23">
            <w:pPr>
              <w:ind w:right="-270"/>
              <w:rPr>
                <w:rFonts w:ascii="Raleway" w:hAnsi="Raleway"/>
                <w:sz w:val="20"/>
                <w:szCs w:val="20"/>
              </w:rPr>
            </w:pPr>
            <w:sdt>
              <w:sdtPr>
                <w:rPr>
                  <w:rFonts w:ascii="Raleway" w:hAnsi="Raleway"/>
                  <w:sz w:val="20"/>
                  <w:szCs w:val="20"/>
                </w:rPr>
                <w:id w:val="-1836055424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40D23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Phone   </w:t>
            </w:r>
            <w:sdt>
              <w:sdtPr>
                <w:rPr>
                  <w:rFonts w:ascii="Raleway" w:hAnsi="Raleway"/>
                  <w:sz w:val="20"/>
                  <w:szCs w:val="20"/>
                </w:rPr>
                <w:id w:val="-631094386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40D23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Email    </w:t>
            </w:r>
            <w:sdt>
              <w:sdtPr>
                <w:rPr>
                  <w:rFonts w:ascii="Raleway" w:hAnsi="Raleway"/>
                  <w:sz w:val="20"/>
                  <w:szCs w:val="20"/>
                </w:rPr>
                <w:id w:val="-43775850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40D23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Letter    </w:t>
            </w:r>
            <w:sdt>
              <w:sdtPr>
                <w:rPr>
                  <w:rFonts w:ascii="Raleway" w:hAnsi="Raleway"/>
                  <w:sz w:val="20"/>
                  <w:szCs w:val="20"/>
                </w:rPr>
                <w:id w:val="-40183437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="00D40D23" w:rsidRPr="00576096">
                  <w:rPr>
                    <w:rFonts w:ascii="MS Gothic" w:eastAsia="MS Gothic" w:hAnsi="MS Gothic" w:cs="MS Gothic" w:hint="eastAsia"/>
                    <w:sz w:val="20"/>
                    <w:szCs w:val="20"/>
                  </w:rPr>
                  <w:t>☐</w:t>
                </w:r>
              </w:sdtContent>
            </w:sdt>
            <w:r w:rsidR="00D40D23" w:rsidRPr="00576096">
              <w:rPr>
                <w:rFonts w:ascii="Raleway" w:hAnsi="Raleway"/>
                <w:sz w:val="20"/>
                <w:szCs w:val="20"/>
              </w:rPr>
              <w:t xml:space="preserve">Other        </w:t>
            </w:r>
          </w:p>
          <w:p w14:paraId="4F45D1D2" w14:textId="77777777" w:rsidR="0097052E" w:rsidRPr="00576096" w:rsidRDefault="0097052E" w:rsidP="00D40D23">
            <w:pPr>
              <w:ind w:right="-270"/>
              <w:rPr>
                <w:rFonts w:ascii="Raleway" w:hAnsi="Raleway"/>
                <w:b/>
                <w:bCs/>
                <w:sz w:val="20"/>
                <w:szCs w:val="20"/>
              </w:rPr>
            </w:pPr>
          </w:p>
          <w:p w14:paraId="1E07C222" w14:textId="3815A010" w:rsidR="00576096" w:rsidRPr="00576096" w:rsidRDefault="00576096" w:rsidP="00D40D23">
            <w:pPr>
              <w:ind w:right="-270"/>
              <w:rPr>
                <w:rFonts w:ascii="Raleway" w:hAnsi="Raleway"/>
                <w:b/>
                <w:bCs/>
                <w:sz w:val="20"/>
                <w:szCs w:val="20"/>
              </w:rPr>
            </w:pPr>
          </w:p>
        </w:tc>
        <w:tc>
          <w:tcPr>
            <w:tcW w:w="3194" w:type="dxa"/>
          </w:tcPr>
          <w:p w14:paraId="2AAF527E" w14:textId="77777777" w:rsidR="00D40D23" w:rsidRPr="00576096" w:rsidRDefault="00D40D23" w:rsidP="00C36A99">
            <w:pPr>
              <w:rPr>
                <w:rFonts w:ascii="Raleway" w:hAnsi="Raleway"/>
                <w:sz w:val="20"/>
                <w:szCs w:val="20"/>
              </w:rPr>
            </w:pPr>
          </w:p>
        </w:tc>
      </w:tr>
      <w:tr w:rsidR="005E0775" w:rsidRPr="00576096" w14:paraId="3F96AD97" w14:textId="77777777" w:rsidTr="00576096">
        <w:trPr>
          <w:gridAfter w:val="1"/>
          <w:wAfter w:w="3194" w:type="dxa"/>
          <w:cantSplit/>
        </w:trPr>
        <w:tc>
          <w:tcPr>
            <w:tcW w:w="4435" w:type="dxa"/>
            <w:gridSpan w:val="5"/>
            <w:shd w:val="clear" w:color="auto" w:fill="auto"/>
          </w:tcPr>
          <w:p w14:paraId="7C79CC85" w14:textId="4E6C0BA0" w:rsidR="00460EB8" w:rsidRPr="00576096" w:rsidRDefault="0097052E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Employment Reference conducted by:</w:t>
            </w:r>
          </w:p>
        </w:tc>
        <w:tc>
          <w:tcPr>
            <w:tcW w:w="2005" w:type="dxa"/>
            <w:shd w:val="clear" w:color="auto" w:fill="FFFFFF" w:themeFill="background1"/>
          </w:tcPr>
          <w:p w14:paraId="66768A5A" w14:textId="0F8F53AF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4546" w:type="dxa"/>
            <w:gridSpan w:val="5"/>
            <w:shd w:val="clear" w:color="auto" w:fill="FFFFFF" w:themeFill="background1"/>
          </w:tcPr>
          <w:p w14:paraId="1F8B5709" w14:textId="79DCE15A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0F1EB753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1433EDFE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273DF64D" w14:textId="77777777" w:rsidR="00460EB8" w:rsidRPr="00576096" w:rsidRDefault="00460EB8" w:rsidP="00460EB8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97052E" w:rsidRPr="00576096" w14:paraId="3E88A9FE" w14:textId="77777777" w:rsidTr="00576096">
        <w:trPr>
          <w:gridAfter w:val="1"/>
          <w:wAfter w:w="3194" w:type="dxa"/>
          <w:cantSplit/>
        </w:trPr>
        <w:tc>
          <w:tcPr>
            <w:tcW w:w="2289" w:type="dxa"/>
            <w:gridSpan w:val="2"/>
            <w:shd w:val="clear" w:color="auto" w:fill="auto"/>
          </w:tcPr>
          <w:p w14:paraId="67642FE1" w14:textId="5D399D69" w:rsidR="0097052E" w:rsidRPr="00576096" w:rsidRDefault="0097052E" w:rsidP="0097052E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Name:</w:t>
            </w:r>
          </w:p>
        </w:tc>
        <w:tc>
          <w:tcPr>
            <w:tcW w:w="415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098DA75A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1576" w:type="dxa"/>
            <w:gridSpan w:val="3"/>
            <w:shd w:val="clear" w:color="auto" w:fill="FFFFFF" w:themeFill="background1"/>
          </w:tcPr>
          <w:p w14:paraId="1A59EEA8" w14:textId="6BBB365F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Job Title: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07255709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99082F" w:rsidRPr="00576096" w14:paraId="6B442069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1BEE582E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21B9AD90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99082F" w:rsidRPr="00576096" w14:paraId="1622FE68" w14:textId="77777777" w:rsidTr="00576096">
        <w:trPr>
          <w:gridAfter w:val="1"/>
          <w:wAfter w:w="3194" w:type="dxa"/>
          <w:cantSplit/>
          <w:trHeight w:hRule="exact" w:val="101"/>
        </w:trPr>
        <w:tc>
          <w:tcPr>
            <w:tcW w:w="3133" w:type="dxa"/>
            <w:gridSpan w:val="4"/>
            <w:shd w:val="clear" w:color="auto" w:fill="auto"/>
          </w:tcPr>
          <w:p w14:paraId="2F9C57B4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7853" w:type="dxa"/>
            <w:gridSpan w:val="7"/>
            <w:shd w:val="clear" w:color="auto" w:fill="auto"/>
          </w:tcPr>
          <w:p w14:paraId="1BDD5C19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97052E" w:rsidRPr="00576096" w14:paraId="3D0C16A1" w14:textId="77777777" w:rsidTr="00576096">
        <w:trPr>
          <w:gridAfter w:val="1"/>
          <w:wAfter w:w="3194" w:type="dxa"/>
          <w:cantSplit/>
          <w:trHeight w:val="153"/>
        </w:trPr>
        <w:tc>
          <w:tcPr>
            <w:tcW w:w="2289" w:type="dxa"/>
            <w:gridSpan w:val="2"/>
            <w:shd w:val="clear" w:color="auto" w:fill="auto"/>
          </w:tcPr>
          <w:p w14:paraId="57868EA8" w14:textId="50A7E515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Phone Number:</w:t>
            </w:r>
          </w:p>
        </w:tc>
        <w:tc>
          <w:tcPr>
            <w:tcW w:w="4151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</w:tcPr>
          <w:p w14:paraId="601BA9AE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  <w:tc>
          <w:tcPr>
            <w:tcW w:w="1576" w:type="dxa"/>
            <w:gridSpan w:val="3"/>
            <w:shd w:val="clear" w:color="auto" w:fill="FFFFFF" w:themeFill="background1"/>
          </w:tcPr>
          <w:p w14:paraId="20497292" w14:textId="4040E000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Email Address: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3CBD1645" w14:textId="77777777" w:rsidR="0097052E" w:rsidRPr="00576096" w:rsidRDefault="0097052E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9036D6" w:rsidRPr="00576096" w14:paraId="39988E5C" w14:textId="77777777" w:rsidTr="00576096">
        <w:trPr>
          <w:gridAfter w:val="1"/>
          <w:wAfter w:w="3194" w:type="dxa"/>
          <w:cantSplit/>
          <w:trHeight w:val="153"/>
        </w:trPr>
        <w:tc>
          <w:tcPr>
            <w:tcW w:w="10986" w:type="dxa"/>
            <w:gridSpan w:val="11"/>
            <w:shd w:val="clear" w:color="auto" w:fill="auto"/>
          </w:tcPr>
          <w:p w14:paraId="147649F3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24275FDD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FEE9428" w14:textId="18FFB09E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How long have you known the candidate and in what capacity?</w:t>
            </w: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9036D6" w:rsidRPr="00576096" w14:paraId="1F4B61E6" w14:textId="77777777" w:rsidTr="0099082F">
              <w:trPr>
                <w:trHeight w:val="399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3EB692C8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7D29CABC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6A0D6793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29F772D2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14FCB9F5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Briefly describe the duties of the position held by the candidate?</w:t>
            </w:r>
          </w:p>
          <w:tbl>
            <w:tblPr>
              <w:tblStyle w:val="TableGrid"/>
              <w:tblW w:w="10891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91"/>
            </w:tblGrid>
            <w:tr w:rsidR="009036D6" w:rsidRPr="00576096" w14:paraId="7159A736" w14:textId="77777777" w:rsidTr="0099082F">
              <w:trPr>
                <w:trHeight w:val="339"/>
              </w:trPr>
              <w:tc>
                <w:tcPr>
                  <w:tcW w:w="10891" w:type="dxa"/>
                  <w:shd w:val="clear" w:color="auto" w:fill="FFFFFF" w:themeFill="background1"/>
                </w:tcPr>
                <w:p w14:paraId="3E76B369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6ACDA0F4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5EC2C703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1770BCC1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4EA5922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In considering him/her for this position, what are the strengths demonstrated in the past?</w:t>
            </w:r>
          </w:p>
          <w:p w14:paraId="1D6A3283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6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6"/>
            </w:tblGrid>
            <w:tr w:rsidR="009036D6" w:rsidRPr="00576096" w14:paraId="57F4F2DC" w14:textId="77777777" w:rsidTr="0099082F">
              <w:trPr>
                <w:trHeight w:val="294"/>
              </w:trPr>
              <w:tc>
                <w:tcPr>
                  <w:tcW w:w="10876" w:type="dxa"/>
                  <w:shd w:val="clear" w:color="auto" w:fill="FFFFFF" w:themeFill="background1"/>
                </w:tcPr>
                <w:p w14:paraId="0E20982C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5BFB6F98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6B15B730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3B21A167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What areas were identified as areas for improvement or what would need further development?</w:t>
            </w:r>
          </w:p>
          <w:p w14:paraId="1439B4BA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9036D6" w:rsidRPr="00576096" w14:paraId="6C7EDC3C" w14:textId="77777777" w:rsidTr="0099082F">
              <w:trPr>
                <w:trHeight w:val="315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04D701EA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5AD65B71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59D3CFFF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2DDF608D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Describe any training or certifications the candidate obtained.</w:t>
            </w:r>
          </w:p>
          <w:p w14:paraId="6D87BED0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7D786BBA" w14:textId="77777777" w:rsidR="009036D6" w:rsidRPr="00576096" w:rsidRDefault="009036D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 xml:space="preserve"> </w:t>
            </w:r>
          </w:p>
          <w:p w14:paraId="614F22E0" w14:textId="77777777" w:rsidR="00576096" w:rsidRPr="00576096" w:rsidRDefault="00576096" w:rsidP="009036D6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9036D6" w:rsidRPr="00576096" w14:paraId="4ACAD68A" w14:textId="77777777" w:rsidTr="0099082F">
              <w:trPr>
                <w:trHeight w:val="80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0FC9C658" w14:textId="77777777" w:rsidR="009036D6" w:rsidRPr="00576096" w:rsidRDefault="009036D6" w:rsidP="009036D6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7F855847" w14:textId="5382D72C" w:rsidR="009036D6" w:rsidRPr="00576096" w:rsidRDefault="009036D6" w:rsidP="00C36A99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</w:tc>
      </w:tr>
      <w:tr w:rsidR="00460EB8" w:rsidRPr="00576096" w14:paraId="154A5E65" w14:textId="77777777" w:rsidTr="00576096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194" w:type="dxa"/>
          <w:trHeight w:val="7362"/>
        </w:trPr>
        <w:tc>
          <w:tcPr>
            <w:tcW w:w="10986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06E80E6E" w14:textId="0484EFBB" w:rsidR="00460EB8" w:rsidRPr="00576096" w:rsidRDefault="00460EB8" w:rsidP="0097052E">
            <w:pPr>
              <w:pStyle w:val="Heading2"/>
              <w:outlineLvl w:val="1"/>
              <w:rPr>
                <w:rFonts w:ascii="Raleway" w:eastAsiaTheme="minorHAnsi" w:hAnsi="Raleway" w:cstheme="minorBidi"/>
                <w:color w:val="auto"/>
                <w:sz w:val="20"/>
                <w:szCs w:val="20"/>
              </w:rPr>
            </w:pPr>
          </w:p>
          <w:p w14:paraId="2B6B8CDF" w14:textId="499E3861" w:rsidR="00F660B5" w:rsidRPr="00576096" w:rsidRDefault="00F660B5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49B90A30" w14:textId="77777777" w:rsidR="00F660B5" w:rsidRPr="00576096" w:rsidRDefault="00F660B5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5FF9EAF9" w14:textId="77777777" w:rsidR="00F660B5" w:rsidRPr="00576096" w:rsidRDefault="00F660B5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641EB77F" w14:textId="441A045B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 xml:space="preserve">Has the candidate ever been the subject of any workplace investigation or disciplinary action?  </w:t>
            </w:r>
            <w:r w:rsidR="00576096">
              <w:rPr>
                <w:rFonts w:ascii="Raleway" w:hAnsi="Raleway"/>
                <w:sz w:val="20"/>
                <w:szCs w:val="20"/>
              </w:rPr>
              <w:t xml:space="preserve"> </w:t>
            </w:r>
            <w:sdt>
              <w:sdtPr>
                <w:rPr>
                  <w:rFonts w:ascii="Raleway" w:hAnsi="Raleway"/>
                  <w:sz w:val="20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577282588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576096">
                  <w:rPr>
                    <w:rFonts w:ascii="MS Gothic" w:eastAsia="MS Gothic" w:hAnsi="MS Gothic" w:cs="MS Gothic" w:hint="eastAsia"/>
                    <w:sz w:val="20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576096">
              <w:rPr>
                <w:rFonts w:ascii="Raleway" w:hAnsi="Raleway"/>
                <w:sz w:val="20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20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391585065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576096">
                  <w:rPr>
                    <w:rFonts w:ascii="MS Gothic" w:eastAsia="MS Gothic" w:hAnsi="MS Gothic" w:cs="MS Gothic" w:hint="eastAsia"/>
                    <w:sz w:val="20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576096">
              <w:rPr>
                <w:rFonts w:ascii="Raleway" w:hAnsi="Raleway"/>
                <w:sz w:val="20"/>
                <w:szCs w:val="20"/>
              </w:rPr>
              <w:t xml:space="preserve"> No</w:t>
            </w:r>
          </w:p>
          <w:p w14:paraId="6DBBF694" w14:textId="77777777" w:rsidR="00062480" w:rsidRPr="00576096" w:rsidRDefault="00062480" w:rsidP="00062480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p w14:paraId="1702DD50" w14:textId="26549606" w:rsidR="00062480" w:rsidRPr="00576096" w:rsidRDefault="00062480" w:rsidP="00062480">
            <w:pPr>
              <w:ind w:right="-270"/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If yes, please explain: </w:t>
            </w:r>
          </w:p>
          <w:p w14:paraId="63F10AB2" w14:textId="77777777" w:rsidR="00062480" w:rsidRPr="00576096" w:rsidRDefault="00062480" w:rsidP="00062480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062480" w:rsidRPr="00576096" w14:paraId="009735DE" w14:textId="77777777" w:rsidTr="0099082F">
              <w:trPr>
                <w:trHeight w:val="315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31343731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3B361530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24D7A9BB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35B26E48" w14:textId="77777777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048DC72D" w14:textId="3A93084E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What was the candidate’s reason for leaving your organization?</w:t>
            </w:r>
          </w:p>
          <w:p w14:paraId="035DF2D9" w14:textId="77777777" w:rsidR="00062480" w:rsidRPr="00576096" w:rsidRDefault="00062480" w:rsidP="00062480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062480" w:rsidRPr="00576096" w14:paraId="3C0A8882" w14:textId="77777777" w:rsidTr="0099082F">
              <w:trPr>
                <w:trHeight w:val="315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463A3198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418D67FD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68DB3198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14BAABC7" w14:textId="77777777" w:rsidR="00460EB8" w:rsidRPr="00576096" w:rsidRDefault="00460EB8" w:rsidP="0097052E">
            <w:pPr>
              <w:pStyle w:val="Heading2"/>
              <w:outlineLvl w:val="1"/>
              <w:rPr>
                <w:rFonts w:ascii="Raleway" w:eastAsiaTheme="minorHAnsi" w:hAnsi="Raleway" w:cstheme="minorBidi"/>
                <w:color w:val="auto"/>
                <w:sz w:val="20"/>
                <w:szCs w:val="20"/>
              </w:rPr>
            </w:pPr>
          </w:p>
          <w:p w14:paraId="73D0FAC1" w14:textId="004EE51A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Is the candidate eligible for re</w:t>
            </w:r>
            <w:r w:rsidRPr="00576096">
              <w:rPr>
                <w:rFonts w:ascii="Cambria Math" w:hAnsi="Cambria Math" w:cs="Cambria Math"/>
                <w:sz w:val="20"/>
                <w:szCs w:val="20"/>
              </w:rPr>
              <w:t>‐</w:t>
            </w:r>
            <w:r w:rsidRPr="00576096">
              <w:rPr>
                <w:rFonts w:ascii="Raleway" w:hAnsi="Raleway"/>
                <w:sz w:val="20"/>
                <w:szCs w:val="20"/>
              </w:rPr>
              <w:t xml:space="preserve">employment with your organization?                                                 </w:t>
            </w:r>
            <w:r w:rsidR="00D267A8" w:rsidRPr="00576096">
              <w:rPr>
                <w:rFonts w:ascii="Raleway" w:hAnsi="Raleway"/>
                <w:sz w:val="20"/>
                <w:szCs w:val="20"/>
              </w:rPr>
              <w:t xml:space="preserve"> </w:t>
            </w:r>
            <w:r w:rsidRPr="00576096">
              <w:rPr>
                <w:rFonts w:ascii="Raleway" w:hAnsi="Raleway"/>
                <w:sz w:val="20"/>
                <w:szCs w:val="20"/>
              </w:rPr>
              <w:t xml:space="preserve">  </w:t>
            </w:r>
            <w:sdt>
              <w:sdtPr>
                <w:rPr>
                  <w:rFonts w:ascii="Raleway" w:hAnsi="Raleway"/>
                  <w:sz w:val="20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-125742823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576096">
                  <w:rPr>
                    <w:rFonts w:ascii="MS Gothic" w:eastAsia="MS Gothic" w:hAnsi="MS Gothic" w:cs="MS Gothic" w:hint="eastAsia"/>
                    <w:sz w:val="20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576096">
              <w:rPr>
                <w:rFonts w:ascii="Raleway" w:hAnsi="Raleway"/>
                <w:sz w:val="20"/>
                <w:szCs w:val="20"/>
              </w:rPr>
              <w:t xml:space="preserve"> Yes     </w:t>
            </w:r>
            <w:sdt>
              <w:sdtPr>
                <w:rPr>
                  <w:rFonts w:ascii="Raleway" w:hAnsi="Raleway"/>
                  <w:sz w:val="20"/>
                  <w:szCs w:val="20"/>
                  <w:shd w:val="clear" w:color="auto" w:fill="FFFFFF" w:themeFill="background1"/>
                </w:rPr>
                <w:alias w:val="Checklist"/>
                <w:tag w:val="Checklist"/>
                <w:id w:val="375123261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576096">
                  <w:rPr>
                    <w:rFonts w:ascii="MS Gothic" w:eastAsia="MS Gothic" w:hAnsi="MS Gothic" w:cs="MS Gothic" w:hint="eastAsia"/>
                    <w:sz w:val="20"/>
                    <w:szCs w:val="20"/>
                    <w:shd w:val="clear" w:color="auto" w:fill="FFFFFF" w:themeFill="background1"/>
                  </w:rPr>
                  <w:t>☐</w:t>
                </w:r>
              </w:sdtContent>
            </w:sdt>
            <w:r w:rsidRPr="00576096">
              <w:rPr>
                <w:rFonts w:ascii="Raleway" w:hAnsi="Raleway"/>
                <w:sz w:val="20"/>
                <w:szCs w:val="20"/>
              </w:rPr>
              <w:t xml:space="preserve"> No</w:t>
            </w:r>
          </w:p>
          <w:p w14:paraId="6F4FC330" w14:textId="77777777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3446985F" w14:textId="3CD1D9C8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Comments:</w:t>
            </w:r>
          </w:p>
          <w:p w14:paraId="135052D9" w14:textId="77777777" w:rsidR="00062480" w:rsidRPr="00576096" w:rsidRDefault="00062480" w:rsidP="00062480">
            <w:pPr>
              <w:ind w:right="-270"/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062480" w:rsidRPr="00576096" w14:paraId="2A5CF651" w14:textId="77777777" w:rsidTr="0099082F">
              <w:trPr>
                <w:trHeight w:val="315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0B871C9C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596154FA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0605DF87" w14:textId="77777777" w:rsidR="00062480" w:rsidRPr="00576096" w:rsidRDefault="00062480" w:rsidP="00062480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355E3881" w14:textId="599C9EE1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3F992B19" w14:textId="77777777" w:rsidR="00D267A8" w:rsidRPr="00576096" w:rsidRDefault="00D267A8" w:rsidP="00062480">
            <w:pPr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 xml:space="preserve">If you are unable to obtain the reference check per the reasons stated in the policy, provide your explanation </w:t>
            </w:r>
          </w:p>
          <w:p w14:paraId="6887F3AE" w14:textId="6DB7CF50" w:rsidR="00062480" w:rsidRPr="00576096" w:rsidRDefault="00D267A8" w:rsidP="00062480">
            <w:pPr>
              <w:rPr>
                <w:rFonts w:ascii="Raleway" w:hAnsi="Raleway"/>
                <w:sz w:val="20"/>
                <w:szCs w:val="20"/>
              </w:rPr>
            </w:pPr>
            <w:r w:rsidRPr="00576096">
              <w:rPr>
                <w:rFonts w:ascii="Raleway" w:hAnsi="Raleway"/>
                <w:sz w:val="20"/>
                <w:szCs w:val="20"/>
              </w:rPr>
              <w:t>here:</w:t>
            </w:r>
          </w:p>
          <w:p w14:paraId="103990E7" w14:textId="77777777" w:rsidR="00D267A8" w:rsidRPr="00576096" w:rsidRDefault="00D267A8" w:rsidP="00D267A8">
            <w:pPr>
              <w:rPr>
                <w:rFonts w:ascii="Raleway" w:hAnsi="Raleway"/>
                <w:sz w:val="20"/>
                <w:szCs w:val="20"/>
              </w:rPr>
            </w:pPr>
          </w:p>
          <w:tbl>
            <w:tblPr>
              <w:tblStyle w:val="TableGrid"/>
              <w:tblW w:w="10875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75"/>
            </w:tblGrid>
            <w:tr w:rsidR="00D267A8" w:rsidRPr="00576096" w14:paraId="7BC578D2" w14:textId="77777777" w:rsidTr="0099082F">
              <w:trPr>
                <w:trHeight w:val="315"/>
              </w:trPr>
              <w:tc>
                <w:tcPr>
                  <w:tcW w:w="10875" w:type="dxa"/>
                  <w:shd w:val="clear" w:color="auto" w:fill="FFFFFF" w:themeFill="background1"/>
                </w:tcPr>
                <w:p w14:paraId="2F9D7CCD" w14:textId="77777777" w:rsidR="00D267A8" w:rsidRPr="00576096" w:rsidRDefault="00D267A8" w:rsidP="00D267A8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47C99ACA" w14:textId="77777777" w:rsidR="00D267A8" w:rsidRPr="00576096" w:rsidRDefault="00D267A8" w:rsidP="00D267A8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1C441AD1" w14:textId="77777777" w:rsidR="00D267A8" w:rsidRPr="00576096" w:rsidRDefault="00D267A8" w:rsidP="00D267A8">
                  <w:pPr>
                    <w:ind w:right="-270"/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66882438" w14:textId="77777777" w:rsidR="00D267A8" w:rsidRPr="00576096" w:rsidRDefault="00D267A8" w:rsidP="00062480">
            <w:pPr>
              <w:rPr>
                <w:rFonts w:ascii="Raleway" w:hAnsi="Raleway"/>
                <w:sz w:val="20"/>
                <w:szCs w:val="20"/>
              </w:rPr>
            </w:pPr>
          </w:p>
          <w:p w14:paraId="772A4529" w14:textId="3BD49C97" w:rsidR="00062480" w:rsidRPr="00576096" w:rsidRDefault="00D267A8" w:rsidP="00062480">
            <w:pPr>
              <w:rPr>
                <w:rFonts w:ascii="Raleway" w:hAnsi="Raleway"/>
                <w:b/>
                <w:sz w:val="20"/>
                <w:szCs w:val="20"/>
              </w:rPr>
            </w:pPr>
            <w:r w:rsidRPr="00576096">
              <w:rPr>
                <w:rFonts w:ascii="Raleway" w:hAnsi="Raleway"/>
                <w:b/>
                <w:sz w:val="20"/>
                <w:szCs w:val="20"/>
              </w:rPr>
              <w:t>Employment Reference conducted by:</w:t>
            </w:r>
          </w:p>
          <w:tbl>
            <w:tblPr>
              <w:tblStyle w:val="TableGrid"/>
              <w:tblW w:w="109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27"/>
              <w:gridCol w:w="2028"/>
              <w:gridCol w:w="1170"/>
              <w:gridCol w:w="360"/>
              <w:gridCol w:w="1896"/>
              <w:gridCol w:w="2694"/>
              <w:gridCol w:w="33"/>
            </w:tblGrid>
            <w:tr w:rsidR="00D267A8" w:rsidRPr="00576096" w14:paraId="3527279D" w14:textId="77777777" w:rsidTr="0099082F">
              <w:trPr>
                <w:gridAfter w:val="1"/>
                <w:wAfter w:w="33" w:type="dxa"/>
              </w:trPr>
              <w:tc>
                <w:tcPr>
                  <w:tcW w:w="4755" w:type="dxa"/>
                  <w:gridSpan w:val="2"/>
                  <w:tcBorders>
                    <w:bottom w:val="single" w:sz="4" w:space="0" w:color="auto"/>
                  </w:tcBorders>
                </w:tcPr>
                <w:p w14:paraId="5D4D0DEC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3F2BFEFE" w14:textId="5E78D9EC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gridSpan w:val="2"/>
                </w:tcPr>
                <w:p w14:paraId="15E23164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1896" w:type="dxa"/>
                  <w:tcBorders>
                    <w:bottom w:val="single" w:sz="4" w:space="0" w:color="auto"/>
                  </w:tcBorders>
                </w:tcPr>
                <w:p w14:paraId="218D7803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2694" w:type="dxa"/>
                  <w:tcBorders>
                    <w:bottom w:val="single" w:sz="4" w:space="0" w:color="auto"/>
                  </w:tcBorders>
                </w:tcPr>
                <w:p w14:paraId="4B41C4C9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  <w:tr w:rsidR="00D267A8" w:rsidRPr="00576096" w14:paraId="6523C139" w14:textId="77777777" w:rsidTr="0099082F">
              <w:trPr>
                <w:gridAfter w:val="1"/>
                <w:wAfter w:w="33" w:type="dxa"/>
              </w:trPr>
              <w:tc>
                <w:tcPr>
                  <w:tcW w:w="2727" w:type="dxa"/>
                  <w:tcBorders>
                    <w:top w:val="single" w:sz="4" w:space="0" w:color="auto"/>
                  </w:tcBorders>
                </w:tcPr>
                <w:p w14:paraId="3A278EA6" w14:textId="7F143F9D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  <w:r w:rsidRPr="00576096">
                    <w:rPr>
                      <w:rFonts w:ascii="Raleway" w:hAnsi="Raleway"/>
                      <w:sz w:val="20"/>
                      <w:szCs w:val="20"/>
                    </w:rPr>
                    <w:t>Signature</w:t>
                  </w:r>
                </w:p>
              </w:tc>
              <w:tc>
                <w:tcPr>
                  <w:tcW w:w="3558" w:type="dxa"/>
                  <w:gridSpan w:val="3"/>
                </w:tcPr>
                <w:p w14:paraId="1A983D44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1896" w:type="dxa"/>
                  <w:tcBorders>
                    <w:top w:val="single" w:sz="4" w:space="0" w:color="auto"/>
                  </w:tcBorders>
                </w:tcPr>
                <w:p w14:paraId="5D730DB4" w14:textId="53C217B9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  <w:r w:rsidRPr="00576096">
                    <w:rPr>
                      <w:rFonts w:ascii="Raleway" w:hAnsi="Raleway"/>
                      <w:sz w:val="20"/>
                      <w:szCs w:val="20"/>
                    </w:rPr>
                    <w:t>Date</w:t>
                  </w:r>
                </w:p>
              </w:tc>
              <w:tc>
                <w:tcPr>
                  <w:tcW w:w="2694" w:type="dxa"/>
                  <w:tcBorders>
                    <w:top w:val="single" w:sz="4" w:space="0" w:color="auto"/>
                  </w:tcBorders>
                </w:tcPr>
                <w:p w14:paraId="21E18E7B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  <w:tr w:rsidR="005E0775" w:rsidRPr="00576096" w14:paraId="3F2AF573" w14:textId="77777777" w:rsidTr="0099082F">
              <w:trPr>
                <w:gridAfter w:val="1"/>
                <w:wAfter w:w="33" w:type="dxa"/>
              </w:trPr>
              <w:tc>
                <w:tcPr>
                  <w:tcW w:w="4755" w:type="dxa"/>
                  <w:gridSpan w:val="2"/>
                  <w:tcBorders>
                    <w:bottom w:val="single" w:sz="4" w:space="0" w:color="auto"/>
                  </w:tcBorders>
                </w:tcPr>
                <w:p w14:paraId="5E468D82" w14:textId="77777777" w:rsidR="005E0775" w:rsidRPr="00576096" w:rsidRDefault="005E0775" w:rsidP="00C36A99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  <w:p w14:paraId="53AF9901" w14:textId="77777777" w:rsidR="005E0775" w:rsidRPr="00576096" w:rsidRDefault="005E0775" w:rsidP="00C36A99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1530" w:type="dxa"/>
                  <w:gridSpan w:val="2"/>
                </w:tcPr>
                <w:p w14:paraId="128DA0F8" w14:textId="77777777" w:rsidR="005E0775" w:rsidRPr="00576096" w:rsidRDefault="005E0775" w:rsidP="00C36A99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1896" w:type="dxa"/>
                  <w:tcBorders>
                    <w:bottom w:val="single" w:sz="4" w:space="0" w:color="auto"/>
                  </w:tcBorders>
                </w:tcPr>
                <w:p w14:paraId="5E650942" w14:textId="77777777" w:rsidR="005E0775" w:rsidRPr="00576096" w:rsidRDefault="005E0775" w:rsidP="00C36A99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2694" w:type="dxa"/>
                  <w:tcBorders>
                    <w:bottom w:val="single" w:sz="4" w:space="0" w:color="auto"/>
                  </w:tcBorders>
                </w:tcPr>
                <w:p w14:paraId="65210789" w14:textId="77777777" w:rsidR="005E0775" w:rsidRPr="00576096" w:rsidRDefault="005E0775" w:rsidP="00C36A99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  <w:tr w:rsidR="00D267A8" w:rsidRPr="00576096" w14:paraId="5510C690" w14:textId="77777777" w:rsidTr="0099082F">
              <w:tc>
                <w:tcPr>
                  <w:tcW w:w="2727" w:type="dxa"/>
                </w:tcPr>
                <w:p w14:paraId="59023DEB" w14:textId="798550CD" w:rsidR="00D267A8" w:rsidRPr="00576096" w:rsidRDefault="005E0775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  <w:r w:rsidRPr="00576096">
                    <w:rPr>
                      <w:rFonts w:ascii="Raleway" w:hAnsi="Raleway"/>
                      <w:sz w:val="20"/>
                      <w:szCs w:val="20"/>
                    </w:rPr>
                    <w:t>Print Name</w:t>
                  </w:r>
                </w:p>
              </w:tc>
              <w:tc>
                <w:tcPr>
                  <w:tcW w:w="3558" w:type="dxa"/>
                  <w:gridSpan w:val="3"/>
                </w:tcPr>
                <w:p w14:paraId="460E3D22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1896" w:type="dxa"/>
                </w:tcPr>
                <w:p w14:paraId="2B4C163F" w14:textId="3E81C2C1" w:rsidR="00D267A8" w:rsidRPr="00576096" w:rsidRDefault="005E0775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  <w:r w:rsidRPr="00576096">
                    <w:rPr>
                      <w:rFonts w:ascii="Raleway" w:hAnsi="Raleway"/>
                      <w:sz w:val="20"/>
                      <w:szCs w:val="20"/>
                    </w:rPr>
                    <w:t>Date</w:t>
                  </w:r>
                </w:p>
              </w:tc>
              <w:tc>
                <w:tcPr>
                  <w:tcW w:w="2727" w:type="dxa"/>
                  <w:gridSpan w:val="2"/>
                </w:tcPr>
                <w:p w14:paraId="20FE4103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  <w:tr w:rsidR="00D267A8" w:rsidRPr="00576096" w14:paraId="663FA04B" w14:textId="77777777" w:rsidTr="0099082F">
              <w:tc>
                <w:tcPr>
                  <w:tcW w:w="2727" w:type="dxa"/>
                </w:tcPr>
                <w:p w14:paraId="69513C42" w14:textId="4869FFD3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3198" w:type="dxa"/>
                  <w:gridSpan w:val="2"/>
                </w:tcPr>
                <w:p w14:paraId="6C81B1AD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2256" w:type="dxa"/>
                  <w:gridSpan w:val="2"/>
                </w:tcPr>
                <w:p w14:paraId="468A23CC" w14:textId="13193098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  <w:tc>
                <w:tcPr>
                  <w:tcW w:w="2727" w:type="dxa"/>
                  <w:gridSpan w:val="2"/>
                </w:tcPr>
                <w:p w14:paraId="3C8C1CF4" w14:textId="77777777" w:rsidR="00D267A8" w:rsidRPr="00576096" w:rsidRDefault="00D267A8" w:rsidP="00062480">
                  <w:pPr>
                    <w:rPr>
                      <w:rFonts w:ascii="Raleway" w:hAnsi="Raleway"/>
                      <w:sz w:val="20"/>
                      <w:szCs w:val="20"/>
                    </w:rPr>
                  </w:pPr>
                </w:p>
              </w:tc>
            </w:tr>
          </w:tbl>
          <w:p w14:paraId="7AB538A0" w14:textId="7AAA6D26" w:rsidR="00062480" w:rsidRPr="00576096" w:rsidRDefault="00062480" w:rsidP="00062480">
            <w:pPr>
              <w:rPr>
                <w:rFonts w:ascii="Raleway" w:hAnsi="Raleway"/>
                <w:sz w:val="20"/>
                <w:szCs w:val="20"/>
              </w:rPr>
            </w:pPr>
          </w:p>
        </w:tc>
        <w:bookmarkStart w:id="0" w:name="_GoBack"/>
        <w:bookmarkEnd w:id="0"/>
      </w:tr>
    </w:tbl>
    <w:p w14:paraId="4314AB58" w14:textId="414C68B7" w:rsidR="001B4C5F" w:rsidRPr="00576096" w:rsidRDefault="00441507" w:rsidP="00F660B5">
      <w:pPr>
        <w:spacing w:after="0"/>
        <w:ind w:right="-270"/>
        <w:rPr>
          <w:rFonts w:ascii="Raleway" w:hAnsi="Raleway"/>
          <w:b/>
          <w:bCs/>
          <w:sz w:val="20"/>
          <w:szCs w:val="20"/>
        </w:rPr>
      </w:pPr>
      <w:r w:rsidRPr="00576096">
        <w:rPr>
          <w:rFonts w:ascii="Raleway" w:hAnsi="Raleway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0EA888F" wp14:editId="69FEBF09">
                <wp:simplePos x="0" y="0"/>
                <wp:positionH relativeFrom="margin">
                  <wp:posOffset>3669665</wp:posOffset>
                </wp:positionH>
                <wp:positionV relativeFrom="paragraph">
                  <wp:posOffset>-6343015</wp:posOffset>
                </wp:positionV>
                <wp:extent cx="3371850" cy="5524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850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967AE" w14:textId="77777777" w:rsidR="00576096" w:rsidRPr="00260CC6" w:rsidRDefault="00576096" w:rsidP="00576096">
                            <w:pPr>
                              <w:jc w:val="right"/>
                              <w:rPr>
                                <w:rFonts w:ascii="Helvetica" w:hAnsi="Helvetica"/>
                                <w:sz w:val="26"/>
                                <w:szCs w:val="56"/>
                              </w:rPr>
                            </w:pPr>
                            <w:r w:rsidRPr="00260CC6">
                              <w:rPr>
                                <w:rFonts w:ascii="Helvetica" w:hAnsi="Helvetica"/>
                                <w:b/>
                                <w:bCs/>
                                <w:sz w:val="26"/>
                                <w:szCs w:val="56"/>
                              </w:rPr>
                              <w:t>REFERENCE VERIFICATION FORM</w:t>
                            </w:r>
                          </w:p>
                          <w:p w14:paraId="0DA1C5CB" w14:textId="4259561D" w:rsidR="00F660B5" w:rsidRPr="00260CC6" w:rsidRDefault="00F660B5" w:rsidP="00441507">
                            <w:pPr>
                              <w:jc w:val="right"/>
                              <w:rPr>
                                <w:rFonts w:ascii="Helvetica" w:hAnsi="Helvetica"/>
                                <w:sz w:val="2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88.95pt;margin-top:-499.45pt;width:265.5pt;height:43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" filled="f" stroked="f">
                <v:textbox>
                  <w:txbxContent>
                    <w:p w14:paraId="784967AE" w14:textId="77777777" w:rsidR="00576096" w:rsidRPr="00260CC6" w:rsidRDefault="00576096" w:rsidP="00576096">
                      <w:pPr>
                        <w:jc w:val="right"/>
                        <w:rPr>
                          <w:rFonts w:ascii="Helvetica" w:hAnsi="Helvetica"/>
                          <w:sz w:val="26"/>
                          <w:szCs w:val="56"/>
                        </w:rPr>
                      </w:pPr>
                      <w:r w:rsidRPr="00260CC6">
                        <w:rPr>
                          <w:rFonts w:ascii="Helvetica" w:hAnsi="Helvetica"/>
                          <w:b/>
                          <w:bCs/>
                          <w:sz w:val="26"/>
                          <w:szCs w:val="56"/>
                        </w:rPr>
                        <w:t>REFERENCE VERIFICATION FORM</w:t>
                      </w:r>
                    </w:p>
                    <w:p w14:paraId="0DA1C5CB" w14:textId="4259561D" w:rsidR="00F660B5" w:rsidRPr="00260CC6" w:rsidRDefault="00F660B5" w:rsidP="00441507">
                      <w:pPr>
                        <w:jc w:val="right"/>
                        <w:rPr>
                          <w:rFonts w:ascii="Helvetica" w:hAnsi="Helvetica"/>
                          <w:sz w:val="26"/>
                          <w:szCs w:val="5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660B5" w:rsidRPr="00576096">
        <w:rPr>
          <w:rFonts w:ascii="Raleway" w:hAnsi="Raleway"/>
          <w:noProof/>
          <w:sz w:val="20"/>
          <w:szCs w:val="20"/>
        </w:rPr>
        <w:drawing>
          <wp:anchor distT="0" distB="0" distL="114300" distR="114300" simplePos="0" relativeHeight="251678720" behindDoc="0" locked="0" layoutInCell="1" allowOverlap="1" wp14:anchorId="5F4BFCE1" wp14:editId="2B5A191C">
            <wp:simplePos x="0" y="0"/>
            <wp:positionH relativeFrom="column">
              <wp:posOffset>68580</wp:posOffset>
            </wp:positionH>
            <wp:positionV relativeFrom="paragraph">
              <wp:posOffset>-6482715</wp:posOffset>
            </wp:positionV>
            <wp:extent cx="2912745" cy="6985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idgeHisGrace-logo_S003-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2745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0253F5" w14:textId="2FF315F5" w:rsidR="00F660B5" w:rsidRPr="00576096" w:rsidRDefault="009036D6" w:rsidP="009036D6">
      <w:pPr>
        <w:ind w:right="-270"/>
        <w:jc w:val="both"/>
        <w:rPr>
          <w:rFonts w:ascii="Raleway" w:hAnsi="Raleway"/>
          <w:b/>
          <w:sz w:val="20"/>
          <w:szCs w:val="20"/>
        </w:rPr>
      </w:pPr>
      <w:r w:rsidRPr="00576096">
        <w:rPr>
          <w:rFonts w:ascii="Raleway" w:hAnsi="Raleway"/>
          <w:b/>
          <w:sz w:val="20"/>
          <w:szCs w:val="20"/>
        </w:rPr>
        <w:t>Obtaining complete job</w:t>
      </w:r>
      <w:r w:rsidRPr="00576096">
        <w:rPr>
          <w:rFonts w:ascii="Cambria Math" w:hAnsi="Cambria Math" w:cs="Cambria Math"/>
          <w:b/>
          <w:sz w:val="20"/>
          <w:szCs w:val="20"/>
        </w:rPr>
        <w:t>‐</w:t>
      </w:r>
      <w:r w:rsidRPr="00576096">
        <w:rPr>
          <w:rFonts w:ascii="Raleway" w:hAnsi="Raleway"/>
          <w:b/>
          <w:sz w:val="20"/>
          <w:szCs w:val="20"/>
        </w:rPr>
        <w:t>related employment reference information is a mandatory step in the recruitment process. Professional reference checks (not a personal friend, neighbor, acquaintance) must be conducted</w:t>
      </w:r>
      <w:r w:rsidR="00576096">
        <w:rPr>
          <w:rFonts w:ascii="Raleway" w:hAnsi="Raleway"/>
          <w:b/>
          <w:sz w:val="20"/>
          <w:szCs w:val="20"/>
        </w:rPr>
        <w:t>.</w:t>
      </w:r>
      <w:r w:rsidRPr="00576096">
        <w:rPr>
          <w:rFonts w:ascii="Raleway" w:hAnsi="Raleway"/>
          <w:b/>
          <w:sz w:val="20"/>
          <w:szCs w:val="20"/>
        </w:rPr>
        <w:t xml:space="preserve"> </w:t>
      </w:r>
    </w:p>
    <w:p w14:paraId="767A4A52" w14:textId="77777777" w:rsidR="00F660B5" w:rsidRPr="00576096" w:rsidRDefault="009036D6" w:rsidP="009036D6">
      <w:pPr>
        <w:ind w:right="-270"/>
        <w:jc w:val="both"/>
        <w:rPr>
          <w:rFonts w:ascii="Raleway" w:hAnsi="Raleway"/>
          <w:b/>
          <w:sz w:val="20"/>
          <w:szCs w:val="20"/>
        </w:rPr>
      </w:pPr>
      <w:r w:rsidRPr="00576096">
        <w:rPr>
          <w:rFonts w:ascii="Raleway" w:hAnsi="Raleway"/>
          <w:b/>
          <w:sz w:val="20"/>
          <w:szCs w:val="20"/>
        </w:rPr>
        <w:t xml:space="preserve">Here are some important steps to follow to enhance your ability to get quality and useful information: </w:t>
      </w:r>
    </w:p>
    <w:p w14:paraId="35FEA221" w14:textId="7427B35F" w:rsidR="00F660B5" w:rsidRPr="00576096" w:rsidRDefault="009036D6" w:rsidP="009036D6">
      <w:pPr>
        <w:ind w:right="-270"/>
        <w:jc w:val="both"/>
        <w:rPr>
          <w:rFonts w:ascii="Raleway" w:hAnsi="Raleway"/>
          <w:sz w:val="20"/>
          <w:szCs w:val="20"/>
        </w:rPr>
      </w:pPr>
      <w:r w:rsidRPr="00576096">
        <w:rPr>
          <w:rFonts w:ascii="Raleway" w:hAnsi="Raleway"/>
          <w:sz w:val="20"/>
          <w:szCs w:val="20"/>
        </w:rPr>
        <w:sym w:font="Symbol" w:char="F0B7"/>
      </w:r>
      <w:r w:rsidRPr="00576096">
        <w:rPr>
          <w:rFonts w:ascii="Raleway" w:hAnsi="Raleway"/>
          <w:sz w:val="20"/>
          <w:szCs w:val="20"/>
        </w:rPr>
        <w:t xml:space="preserve"> Identify yourself and </w:t>
      </w:r>
      <w:r w:rsidR="00576096">
        <w:rPr>
          <w:rFonts w:ascii="Raleway" w:hAnsi="Raleway"/>
          <w:sz w:val="20"/>
          <w:szCs w:val="20"/>
        </w:rPr>
        <w:t>Bridge His Grace</w:t>
      </w:r>
      <w:r w:rsidRPr="00576096">
        <w:rPr>
          <w:rFonts w:ascii="Raleway" w:hAnsi="Raleway"/>
          <w:sz w:val="20"/>
          <w:szCs w:val="20"/>
        </w:rPr>
        <w:t xml:space="preserve"> as the organization that you represent. </w:t>
      </w:r>
    </w:p>
    <w:p w14:paraId="5366BD8B" w14:textId="77777777" w:rsidR="00F660B5" w:rsidRPr="00576096" w:rsidRDefault="009036D6" w:rsidP="009036D6">
      <w:pPr>
        <w:ind w:right="-270"/>
        <w:jc w:val="both"/>
        <w:rPr>
          <w:rFonts w:ascii="Raleway" w:hAnsi="Raleway"/>
          <w:sz w:val="20"/>
          <w:szCs w:val="20"/>
        </w:rPr>
      </w:pPr>
      <w:r w:rsidRPr="00576096">
        <w:rPr>
          <w:rFonts w:ascii="Raleway" w:hAnsi="Raleway"/>
          <w:sz w:val="20"/>
          <w:szCs w:val="20"/>
        </w:rPr>
        <w:sym w:font="Symbol" w:char="F0B7"/>
      </w:r>
      <w:r w:rsidRPr="00576096">
        <w:rPr>
          <w:rFonts w:ascii="Raleway" w:hAnsi="Raleway"/>
          <w:sz w:val="20"/>
          <w:szCs w:val="20"/>
        </w:rPr>
        <w:t xml:space="preserve"> Inform the reference of the reason for your call. </w:t>
      </w:r>
    </w:p>
    <w:p w14:paraId="7A0A6DD8" w14:textId="4F2F2679" w:rsidR="00D4377A" w:rsidRPr="00576096" w:rsidRDefault="009036D6" w:rsidP="00F660B5">
      <w:pPr>
        <w:ind w:right="-270"/>
        <w:jc w:val="both"/>
        <w:rPr>
          <w:rFonts w:ascii="Raleway" w:hAnsi="Raleway"/>
          <w:sz w:val="20"/>
          <w:szCs w:val="20"/>
        </w:rPr>
      </w:pPr>
      <w:r w:rsidRPr="00576096">
        <w:rPr>
          <w:rFonts w:ascii="Raleway" w:hAnsi="Raleway"/>
          <w:sz w:val="20"/>
          <w:szCs w:val="20"/>
        </w:rPr>
        <w:sym w:font="Symbol" w:char="F0B7"/>
      </w:r>
      <w:r w:rsidRPr="00576096">
        <w:rPr>
          <w:rFonts w:ascii="Raleway" w:hAnsi="Raleway"/>
          <w:sz w:val="20"/>
          <w:szCs w:val="20"/>
        </w:rPr>
        <w:t xml:space="preserve"> Ask questions/follow</w:t>
      </w:r>
      <w:r w:rsidRPr="00576096">
        <w:rPr>
          <w:rFonts w:ascii="Cambria Math" w:hAnsi="Cambria Math" w:cs="Cambria Math"/>
          <w:sz w:val="20"/>
          <w:szCs w:val="20"/>
        </w:rPr>
        <w:t>‐</w:t>
      </w:r>
      <w:r w:rsidRPr="00576096">
        <w:rPr>
          <w:rFonts w:ascii="Raleway" w:hAnsi="Raleway"/>
          <w:sz w:val="20"/>
          <w:szCs w:val="20"/>
        </w:rPr>
        <w:t>up questions that will solicit information about the candidate</w:t>
      </w:r>
      <w:r w:rsidRPr="00576096">
        <w:rPr>
          <w:rFonts w:ascii="Raleway" w:hAnsi="Raleway" w:cs="Raleway"/>
          <w:sz w:val="20"/>
          <w:szCs w:val="20"/>
        </w:rPr>
        <w:t>’</w:t>
      </w:r>
      <w:r w:rsidRPr="00576096">
        <w:rPr>
          <w:rFonts w:ascii="Raleway" w:hAnsi="Raleway"/>
          <w:sz w:val="20"/>
          <w:szCs w:val="20"/>
        </w:rPr>
        <w:t xml:space="preserve">s ability to perform in the position. </w:t>
      </w:r>
      <w:r w:rsidRPr="00576096">
        <w:rPr>
          <w:rFonts w:ascii="Raleway" w:hAnsi="Raleway"/>
          <w:sz w:val="20"/>
          <w:szCs w:val="20"/>
        </w:rPr>
        <w:sym w:font="Symbol" w:char="F0B7"/>
      </w:r>
      <w:r w:rsidRPr="00576096">
        <w:rPr>
          <w:rFonts w:ascii="Raleway" w:hAnsi="Raleway"/>
          <w:sz w:val="20"/>
          <w:szCs w:val="20"/>
        </w:rPr>
        <w:t xml:space="preserve"> If the reference is unwilling to comment on the candidate’s performance, please document your attempts and request additional references from the candidate who will attest to the candidate’s work</w:t>
      </w:r>
      <w:r w:rsidRPr="00576096">
        <w:rPr>
          <w:rFonts w:ascii="Cambria Math" w:hAnsi="Cambria Math" w:cs="Cambria Math"/>
          <w:sz w:val="20"/>
          <w:szCs w:val="20"/>
        </w:rPr>
        <w:t>‐</w:t>
      </w:r>
      <w:r w:rsidRPr="00576096">
        <w:rPr>
          <w:rFonts w:ascii="Raleway" w:hAnsi="Raleway"/>
          <w:sz w:val="20"/>
          <w:szCs w:val="20"/>
        </w:rPr>
        <w:t>related performance.</w:t>
      </w:r>
    </w:p>
    <w:sectPr w:rsidR="00D4377A" w:rsidRPr="00576096" w:rsidSect="00F660B5">
      <w:headerReference w:type="default" r:id="rId10"/>
      <w:footerReference w:type="default" r:id="rId11"/>
      <w:pgSz w:w="12240" w:h="15840"/>
      <w:pgMar w:top="547" w:right="1008" w:bottom="576" w:left="720" w:header="72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BE52A" w14:textId="77777777" w:rsidR="001E28B8" w:rsidRDefault="001E28B8" w:rsidP="0005537C">
      <w:pPr>
        <w:spacing w:after="0" w:line="240" w:lineRule="auto"/>
      </w:pPr>
      <w:r>
        <w:separator/>
      </w:r>
    </w:p>
  </w:endnote>
  <w:endnote w:type="continuationSeparator" w:id="0">
    <w:p w14:paraId="03842B24" w14:textId="77777777" w:rsidR="001E28B8" w:rsidRDefault="001E28B8" w:rsidP="00055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F00F1D" w14:textId="6C5C93A6" w:rsidR="00F660B5" w:rsidRPr="00F660B5" w:rsidRDefault="001E28B8">
    <w:pPr>
      <w:pStyle w:val="Footer"/>
      <w:jc w:val="right"/>
      <w:rPr>
        <w:rFonts w:ascii="Raleway" w:hAnsi="Raleway"/>
      </w:rPr>
    </w:pPr>
    <w:sdt>
      <w:sdtPr>
        <w:id w:val="-1951847764"/>
        <w:docPartObj>
          <w:docPartGallery w:val="Page Numbers (Bottom of Page)"/>
          <w:docPartUnique/>
        </w:docPartObj>
      </w:sdtPr>
      <w:sdtEndPr>
        <w:rPr>
          <w:rFonts w:ascii="Raleway" w:hAnsi="Raleway"/>
          <w:noProof/>
        </w:rPr>
      </w:sdtEndPr>
      <w:sdtContent>
        <w:r w:rsidR="00F660B5" w:rsidRPr="00F660B5">
          <w:rPr>
            <w:rFonts w:ascii="Raleway" w:hAnsi="Raleway"/>
          </w:rPr>
          <w:fldChar w:fldCharType="begin"/>
        </w:r>
        <w:r w:rsidR="00F660B5" w:rsidRPr="00F660B5">
          <w:rPr>
            <w:rFonts w:ascii="Raleway" w:hAnsi="Raleway"/>
          </w:rPr>
          <w:instrText xml:space="preserve"> PAGE   \* MERGEFORMAT </w:instrText>
        </w:r>
        <w:r w:rsidR="00F660B5" w:rsidRPr="00F660B5">
          <w:rPr>
            <w:rFonts w:ascii="Raleway" w:hAnsi="Raleway"/>
          </w:rPr>
          <w:fldChar w:fldCharType="separate"/>
        </w:r>
        <w:r w:rsidR="00194F41">
          <w:rPr>
            <w:rFonts w:ascii="Raleway" w:hAnsi="Raleway"/>
            <w:noProof/>
          </w:rPr>
          <w:t>2</w:t>
        </w:r>
        <w:r w:rsidR="00F660B5" w:rsidRPr="00F660B5">
          <w:rPr>
            <w:rFonts w:ascii="Raleway" w:hAnsi="Raleway"/>
            <w:noProof/>
          </w:rPr>
          <w:fldChar w:fldCharType="end"/>
        </w:r>
      </w:sdtContent>
    </w:sdt>
  </w:p>
  <w:p w14:paraId="61A29769" w14:textId="77777777" w:rsidR="009C390A" w:rsidRDefault="009C39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0DF061" w14:textId="77777777" w:rsidR="001E28B8" w:rsidRDefault="001E28B8" w:rsidP="0005537C">
      <w:pPr>
        <w:spacing w:after="0" w:line="240" w:lineRule="auto"/>
      </w:pPr>
      <w:r>
        <w:separator/>
      </w:r>
    </w:p>
  </w:footnote>
  <w:footnote w:type="continuationSeparator" w:id="0">
    <w:p w14:paraId="3A2C1D0A" w14:textId="77777777" w:rsidR="001E28B8" w:rsidRDefault="001E28B8" w:rsidP="00055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DB19EB" w14:textId="3A86A0FE" w:rsidR="0005537C" w:rsidRDefault="0005537C">
    <w:pPr>
      <w:pStyle w:val="Header"/>
    </w:pPr>
    <w:r>
      <w:t xml:space="preserve"> </w:t>
    </w:r>
  </w:p>
  <w:p w14:paraId="3C7F9AD4" w14:textId="77777777" w:rsidR="0005537C" w:rsidRDefault="0005537C" w:rsidP="00DE524C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91CC8"/>
    <w:multiLevelType w:val="hybridMultilevel"/>
    <w:tmpl w:val="88FE1072"/>
    <w:lvl w:ilvl="0" w:tplc="54EE93A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7034F5"/>
    <w:multiLevelType w:val="hybridMultilevel"/>
    <w:tmpl w:val="0902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MDc2MrQwNzU0tTBS0lEKTi0uzszPAykwqQUATaQguSwAAAA="/>
  </w:docVars>
  <w:rsids>
    <w:rsidRoot w:val="00D4248C"/>
    <w:rsid w:val="00001B5F"/>
    <w:rsid w:val="000346CA"/>
    <w:rsid w:val="00043D42"/>
    <w:rsid w:val="0005537C"/>
    <w:rsid w:val="00060795"/>
    <w:rsid w:val="00062480"/>
    <w:rsid w:val="000D30E1"/>
    <w:rsid w:val="000F33B0"/>
    <w:rsid w:val="00142267"/>
    <w:rsid w:val="001914AA"/>
    <w:rsid w:val="00194F41"/>
    <w:rsid w:val="001A4A81"/>
    <w:rsid w:val="001B4C5F"/>
    <w:rsid w:val="001C6EA8"/>
    <w:rsid w:val="001D30FC"/>
    <w:rsid w:val="001E28B8"/>
    <w:rsid w:val="001F229C"/>
    <w:rsid w:val="001F6836"/>
    <w:rsid w:val="00257918"/>
    <w:rsid w:val="00260CC6"/>
    <w:rsid w:val="00275F34"/>
    <w:rsid w:val="002841AE"/>
    <w:rsid w:val="00293EF7"/>
    <w:rsid w:val="002B24F5"/>
    <w:rsid w:val="002C2BE3"/>
    <w:rsid w:val="002E0E4C"/>
    <w:rsid w:val="002F18D4"/>
    <w:rsid w:val="003430F9"/>
    <w:rsid w:val="00380286"/>
    <w:rsid w:val="003C6FA3"/>
    <w:rsid w:val="00400D78"/>
    <w:rsid w:val="00415416"/>
    <w:rsid w:val="00431EB2"/>
    <w:rsid w:val="004338DC"/>
    <w:rsid w:val="00441507"/>
    <w:rsid w:val="004533E8"/>
    <w:rsid w:val="00455361"/>
    <w:rsid w:val="00460EB8"/>
    <w:rsid w:val="004819D6"/>
    <w:rsid w:val="004A46EB"/>
    <w:rsid w:val="004C46FD"/>
    <w:rsid w:val="004C50D0"/>
    <w:rsid w:val="0051322C"/>
    <w:rsid w:val="005178FD"/>
    <w:rsid w:val="005363BB"/>
    <w:rsid w:val="00540817"/>
    <w:rsid w:val="00564968"/>
    <w:rsid w:val="005731B3"/>
    <w:rsid w:val="00576096"/>
    <w:rsid w:val="00577266"/>
    <w:rsid w:val="005C3512"/>
    <w:rsid w:val="005E0775"/>
    <w:rsid w:val="00600908"/>
    <w:rsid w:val="00623D8B"/>
    <w:rsid w:val="00635210"/>
    <w:rsid w:val="00683063"/>
    <w:rsid w:val="006A2D37"/>
    <w:rsid w:val="006E1DE5"/>
    <w:rsid w:val="006E3EFE"/>
    <w:rsid w:val="0070491A"/>
    <w:rsid w:val="0074612C"/>
    <w:rsid w:val="007B1AD9"/>
    <w:rsid w:val="007B7929"/>
    <w:rsid w:val="007D62D9"/>
    <w:rsid w:val="007E01E3"/>
    <w:rsid w:val="008166B9"/>
    <w:rsid w:val="00867040"/>
    <w:rsid w:val="00891B98"/>
    <w:rsid w:val="008B2A5B"/>
    <w:rsid w:val="008D5B86"/>
    <w:rsid w:val="008F53B6"/>
    <w:rsid w:val="008F6464"/>
    <w:rsid w:val="009036D6"/>
    <w:rsid w:val="0097052E"/>
    <w:rsid w:val="0099082F"/>
    <w:rsid w:val="00994E86"/>
    <w:rsid w:val="009B1B12"/>
    <w:rsid w:val="009B558C"/>
    <w:rsid w:val="009C390A"/>
    <w:rsid w:val="009E1C8B"/>
    <w:rsid w:val="009E33FE"/>
    <w:rsid w:val="009F19E9"/>
    <w:rsid w:val="009F5A14"/>
    <w:rsid w:val="00A10DD5"/>
    <w:rsid w:val="00A248BB"/>
    <w:rsid w:val="00A500C2"/>
    <w:rsid w:val="00A51CF5"/>
    <w:rsid w:val="00A57F98"/>
    <w:rsid w:val="00A76644"/>
    <w:rsid w:val="00A83B91"/>
    <w:rsid w:val="00A92C46"/>
    <w:rsid w:val="00AC5A6E"/>
    <w:rsid w:val="00AE774D"/>
    <w:rsid w:val="00B10B8A"/>
    <w:rsid w:val="00B6001B"/>
    <w:rsid w:val="00B94D99"/>
    <w:rsid w:val="00C60431"/>
    <w:rsid w:val="00D13E5B"/>
    <w:rsid w:val="00D16738"/>
    <w:rsid w:val="00D267A8"/>
    <w:rsid w:val="00D40D23"/>
    <w:rsid w:val="00D4248C"/>
    <w:rsid w:val="00D4377A"/>
    <w:rsid w:val="00D516D9"/>
    <w:rsid w:val="00D5765A"/>
    <w:rsid w:val="00D85D5F"/>
    <w:rsid w:val="00DE524C"/>
    <w:rsid w:val="00EC46A4"/>
    <w:rsid w:val="00F03EB1"/>
    <w:rsid w:val="00F056C4"/>
    <w:rsid w:val="00F660B5"/>
    <w:rsid w:val="00F95EB6"/>
    <w:rsid w:val="00FA0267"/>
    <w:rsid w:val="00FB346A"/>
    <w:rsid w:val="00FB576A"/>
    <w:rsid w:val="00FC4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E864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05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4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4248C"/>
    <w:rPr>
      <w:color w:val="808080"/>
    </w:rPr>
  </w:style>
  <w:style w:type="paragraph" w:styleId="ListParagraph">
    <w:name w:val="List Paragraph"/>
    <w:basedOn w:val="Normal"/>
    <w:uiPriority w:val="34"/>
    <w:qFormat/>
    <w:rsid w:val="008166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53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37C"/>
  </w:style>
  <w:style w:type="paragraph" w:styleId="Footer">
    <w:name w:val="footer"/>
    <w:basedOn w:val="Normal"/>
    <w:link w:val="FooterChar"/>
    <w:uiPriority w:val="99"/>
    <w:unhideWhenUsed/>
    <w:rsid w:val="000553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37C"/>
  </w:style>
  <w:style w:type="paragraph" w:styleId="BalloonText">
    <w:name w:val="Balloon Text"/>
    <w:basedOn w:val="Normal"/>
    <w:link w:val="BalloonTextChar"/>
    <w:uiPriority w:val="99"/>
    <w:semiHidden/>
    <w:unhideWhenUsed/>
    <w:rsid w:val="00A57F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F9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705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05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4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4248C"/>
    <w:rPr>
      <w:color w:val="808080"/>
    </w:rPr>
  </w:style>
  <w:style w:type="paragraph" w:styleId="ListParagraph">
    <w:name w:val="List Paragraph"/>
    <w:basedOn w:val="Normal"/>
    <w:uiPriority w:val="34"/>
    <w:qFormat/>
    <w:rsid w:val="008166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53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37C"/>
  </w:style>
  <w:style w:type="paragraph" w:styleId="Footer">
    <w:name w:val="footer"/>
    <w:basedOn w:val="Normal"/>
    <w:link w:val="FooterChar"/>
    <w:uiPriority w:val="99"/>
    <w:unhideWhenUsed/>
    <w:rsid w:val="000553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37C"/>
  </w:style>
  <w:style w:type="paragraph" w:styleId="BalloonText">
    <w:name w:val="Balloon Text"/>
    <w:basedOn w:val="Normal"/>
    <w:link w:val="BalloonTextChar"/>
    <w:uiPriority w:val="99"/>
    <w:semiHidden/>
    <w:unhideWhenUsed/>
    <w:rsid w:val="00A57F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F9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705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93025-81D2-4DB9-B597-2F7316934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jorie Ma-ano</dc:creator>
  <cp:lastModifiedBy>Windows User</cp:lastModifiedBy>
  <cp:revision>8</cp:revision>
  <cp:lastPrinted>2021-07-29T11:48:00Z</cp:lastPrinted>
  <dcterms:created xsi:type="dcterms:W3CDTF">2021-07-28T17:55:00Z</dcterms:created>
  <dcterms:modified xsi:type="dcterms:W3CDTF">2021-07-29T11:48:00Z</dcterms:modified>
</cp:coreProperties>
</file>